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3c07f9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09f0910b-be7d-4157-bb6c-3cc0d97d6849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d8928a71-bf4f-4596-b864-d0ecb88f6a38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0020f2ff-b460-4801-97c2-e572277a7d9e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21:02:04Z</dcterms:created>
  <dcterms:modified xsi:type="dcterms:W3CDTF">2023-06-20T21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